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13, 2022 (11:19: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1-13T16:19:50Z</dcterms:created>
  <dcterms:modified xsi:type="dcterms:W3CDTF">2022-01-13T16: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